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F40A53" w14:textId="498DDB85" w:rsidR="00A8775C" w:rsidRDefault="00A16E7B">
      <w:bookmarkStart w:id="0" w:name="_Hlk94782151"/>
    </w:p>
    <w:bookmarkStart w:id="1" w:name="Check2"/>
    <w:p w14:paraId="31CD0173" w14:textId="77777777" w:rsidR="00EE1C10" w:rsidRPr="0051098B" w:rsidRDefault="00EE1C10" w:rsidP="00EE1C10">
      <w:pPr>
        <w:rPr>
          <w:sz w:val="22"/>
          <w:szCs w:val="24"/>
        </w:rPr>
      </w:pPr>
      <w:r w:rsidRPr="0051098B">
        <w:rPr>
          <w:b/>
          <w:bCs/>
          <w:sz w:val="22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51098B">
        <w:rPr>
          <w:b/>
          <w:bCs/>
          <w:sz w:val="22"/>
          <w:szCs w:val="24"/>
        </w:rPr>
        <w:instrText xml:space="preserve"> FORMCHECKBOX </w:instrText>
      </w:r>
      <w:r w:rsidR="00A16E7B">
        <w:rPr>
          <w:b/>
          <w:bCs/>
          <w:sz w:val="22"/>
          <w:szCs w:val="24"/>
        </w:rPr>
      </w:r>
      <w:r w:rsidR="00A16E7B">
        <w:rPr>
          <w:b/>
          <w:bCs/>
          <w:sz w:val="22"/>
          <w:szCs w:val="24"/>
        </w:rPr>
        <w:fldChar w:fldCharType="separate"/>
      </w:r>
      <w:r w:rsidRPr="0051098B">
        <w:rPr>
          <w:b/>
          <w:bCs/>
          <w:sz w:val="22"/>
          <w:szCs w:val="24"/>
        </w:rPr>
        <w:fldChar w:fldCharType="end"/>
      </w:r>
      <w:bookmarkEnd w:id="1"/>
      <w:r w:rsidRPr="0051098B">
        <w:rPr>
          <w:b/>
          <w:bCs/>
          <w:sz w:val="22"/>
          <w:szCs w:val="24"/>
        </w:rPr>
        <w:t xml:space="preserve">  Meeting Notice                       </w:t>
      </w:r>
      <w:bookmarkStart w:id="2" w:name="Check1"/>
      <w:r w:rsidRPr="0051098B">
        <w:rPr>
          <w:b/>
          <w:bCs/>
          <w:sz w:val="22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</w:checkBox>
          </w:ffData>
        </w:fldChar>
      </w:r>
      <w:r w:rsidRPr="0051098B">
        <w:rPr>
          <w:b/>
          <w:bCs/>
          <w:sz w:val="22"/>
          <w:szCs w:val="24"/>
        </w:rPr>
        <w:instrText xml:space="preserve"> FORMCHECKBOX </w:instrText>
      </w:r>
      <w:r w:rsidR="00A16E7B">
        <w:rPr>
          <w:b/>
          <w:bCs/>
          <w:sz w:val="22"/>
          <w:szCs w:val="24"/>
        </w:rPr>
      </w:r>
      <w:r w:rsidR="00A16E7B">
        <w:rPr>
          <w:b/>
          <w:bCs/>
          <w:sz w:val="22"/>
          <w:szCs w:val="24"/>
        </w:rPr>
        <w:fldChar w:fldCharType="separate"/>
      </w:r>
      <w:r w:rsidRPr="0051098B">
        <w:rPr>
          <w:b/>
          <w:bCs/>
          <w:sz w:val="22"/>
          <w:szCs w:val="24"/>
        </w:rPr>
        <w:fldChar w:fldCharType="end"/>
      </w:r>
      <w:bookmarkEnd w:id="2"/>
      <w:r w:rsidRPr="0051098B">
        <w:rPr>
          <w:b/>
          <w:bCs/>
          <w:sz w:val="22"/>
          <w:szCs w:val="24"/>
        </w:rPr>
        <w:t xml:space="preserve">  Minutes</w:t>
      </w:r>
    </w:p>
    <w:p w14:paraId="20BD5E17" w14:textId="77777777" w:rsidR="00EE1C10" w:rsidRPr="00187491" w:rsidRDefault="00EE1C10" w:rsidP="00EE1C10">
      <w:pPr>
        <w:rPr>
          <w:sz w:val="24"/>
          <w:szCs w:val="24"/>
        </w:rPr>
      </w:pPr>
    </w:p>
    <w:tbl>
      <w:tblPr>
        <w:tblW w:w="10135" w:type="dxa"/>
        <w:tblInd w:w="-8" w:type="dxa"/>
        <w:tblLayout w:type="fixed"/>
        <w:tblLook w:val="04A0" w:firstRow="1" w:lastRow="0" w:firstColumn="1" w:lastColumn="0" w:noHBand="0" w:noVBand="1"/>
      </w:tblPr>
      <w:tblGrid>
        <w:gridCol w:w="3510"/>
        <w:gridCol w:w="6625"/>
      </w:tblGrid>
      <w:tr w:rsidR="00EE1C10" w:rsidRPr="0051098B" w14:paraId="53F81121" w14:textId="77777777" w:rsidTr="0088466D">
        <w:trPr>
          <w:trHeight w:val="519"/>
        </w:trPr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1BCF4C82" w14:textId="77777777" w:rsidR="00EE1C10" w:rsidRPr="00F15008" w:rsidRDefault="00EE1C10" w:rsidP="0088466D">
            <w:pPr>
              <w:rPr>
                <w:sz w:val="22"/>
                <w:szCs w:val="24"/>
              </w:rPr>
            </w:pPr>
            <w:r w:rsidRPr="00F15008">
              <w:rPr>
                <w:b/>
                <w:bCs/>
                <w:sz w:val="22"/>
                <w:szCs w:val="24"/>
              </w:rPr>
              <w:t>Subject</w:t>
            </w:r>
          </w:p>
        </w:tc>
        <w:tc>
          <w:tcPr>
            <w:tcW w:w="66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AB6DAE2" w14:textId="4D76C575" w:rsidR="00EE1C10" w:rsidRPr="00F15008" w:rsidRDefault="00E16BD0" w:rsidP="0088466D">
            <w:pPr>
              <w:rPr>
                <w:sz w:val="22"/>
                <w:szCs w:val="24"/>
              </w:rPr>
            </w:pPr>
            <w:r w:rsidRPr="00E16BD0">
              <w:rPr>
                <w:sz w:val="22"/>
                <w:szCs w:val="24"/>
              </w:rPr>
              <w:t xml:space="preserve">HMS Deliverables </w:t>
            </w:r>
            <w:r w:rsidR="00C82592">
              <w:rPr>
                <w:sz w:val="22"/>
                <w:szCs w:val="24"/>
              </w:rPr>
              <w:t>4</w:t>
            </w:r>
            <w:r w:rsidRPr="00E16BD0">
              <w:rPr>
                <w:sz w:val="22"/>
                <w:szCs w:val="24"/>
              </w:rPr>
              <w:t xml:space="preserve"> Discussion</w:t>
            </w:r>
          </w:p>
        </w:tc>
      </w:tr>
      <w:tr w:rsidR="00EE1C10" w:rsidRPr="0051098B" w14:paraId="5FE0C349" w14:textId="77777777" w:rsidTr="0088466D">
        <w:trPr>
          <w:trHeight w:val="426"/>
        </w:trPr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6EB5F0BC" w14:textId="77777777" w:rsidR="00EE1C10" w:rsidRPr="00F15008" w:rsidRDefault="00EE1C10" w:rsidP="0088466D">
            <w:pPr>
              <w:rPr>
                <w:sz w:val="22"/>
                <w:szCs w:val="24"/>
              </w:rPr>
            </w:pPr>
            <w:r w:rsidRPr="00F15008">
              <w:rPr>
                <w:b/>
                <w:bCs/>
                <w:sz w:val="22"/>
                <w:szCs w:val="24"/>
              </w:rPr>
              <w:t>Project Name &amp; No. (if applicable)</w:t>
            </w:r>
          </w:p>
        </w:tc>
        <w:tc>
          <w:tcPr>
            <w:tcW w:w="66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4E13CA7" w14:textId="68094628" w:rsidR="00EE1C10" w:rsidRPr="00F15008" w:rsidRDefault="00570C73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Hospital Management System</w:t>
            </w:r>
          </w:p>
        </w:tc>
      </w:tr>
      <w:tr w:rsidR="00EE1C10" w:rsidRPr="0051098B" w14:paraId="6E1B67C7" w14:textId="77777777" w:rsidTr="0088466D">
        <w:trPr>
          <w:trHeight w:val="426"/>
        </w:trPr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4CB0A195" w14:textId="77777777" w:rsidR="00EE1C10" w:rsidRPr="00F15008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F15008">
              <w:rPr>
                <w:b/>
                <w:bCs/>
                <w:sz w:val="22"/>
                <w:szCs w:val="24"/>
              </w:rPr>
              <w:t xml:space="preserve"># </w:t>
            </w:r>
            <w:proofErr w:type="gramStart"/>
            <w:r w:rsidRPr="00F15008">
              <w:rPr>
                <w:b/>
                <w:bCs/>
                <w:sz w:val="22"/>
                <w:szCs w:val="24"/>
              </w:rPr>
              <w:t>of</w:t>
            </w:r>
            <w:proofErr w:type="gramEnd"/>
            <w:r w:rsidRPr="00F15008">
              <w:rPr>
                <w:b/>
                <w:bCs/>
                <w:sz w:val="22"/>
                <w:szCs w:val="24"/>
              </w:rPr>
              <w:t xml:space="preserve"> Attendees</w:t>
            </w:r>
          </w:p>
        </w:tc>
        <w:tc>
          <w:tcPr>
            <w:tcW w:w="66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F33B7B5" w14:textId="5C426BDB" w:rsidR="00EE1C10" w:rsidRPr="00F15008" w:rsidRDefault="00C04DCF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8</w:t>
            </w:r>
          </w:p>
        </w:tc>
      </w:tr>
    </w:tbl>
    <w:p w14:paraId="2C693302" w14:textId="77777777" w:rsidR="00EE1C10" w:rsidRPr="0051098B" w:rsidRDefault="00EE1C10" w:rsidP="00EE1C10">
      <w:pPr>
        <w:rPr>
          <w:sz w:val="22"/>
          <w:szCs w:val="24"/>
        </w:rPr>
      </w:pPr>
    </w:p>
    <w:tbl>
      <w:tblPr>
        <w:tblW w:w="10170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0"/>
        <w:gridCol w:w="1677"/>
        <w:gridCol w:w="753"/>
        <w:gridCol w:w="2372"/>
        <w:gridCol w:w="1088"/>
        <w:gridCol w:w="3380"/>
      </w:tblGrid>
      <w:tr w:rsidR="00EE1C10" w:rsidRPr="0051098B" w14:paraId="692771E4" w14:textId="77777777" w:rsidTr="0088466D">
        <w:trPr>
          <w:trHeight w:val="221"/>
        </w:trPr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5AD694FD" w14:textId="77777777" w:rsidR="00EE1C10" w:rsidRPr="0051098B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51098B">
              <w:rPr>
                <w:b/>
                <w:bCs/>
                <w:sz w:val="22"/>
                <w:szCs w:val="24"/>
              </w:rPr>
              <w:t>Date</w:t>
            </w:r>
          </w:p>
        </w:tc>
        <w:tc>
          <w:tcPr>
            <w:tcW w:w="1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51E8FC3" w14:textId="5D06DA58" w:rsidR="00EE1C10" w:rsidRPr="0051098B" w:rsidRDefault="00710B9D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March</w:t>
            </w:r>
            <w:r w:rsidR="00EE1C10">
              <w:rPr>
                <w:sz w:val="22"/>
                <w:szCs w:val="24"/>
              </w:rPr>
              <w:t xml:space="preserve"> </w:t>
            </w:r>
            <w:r w:rsidR="00C82592">
              <w:rPr>
                <w:sz w:val="22"/>
                <w:szCs w:val="24"/>
              </w:rPr>
              <w:t>28</w:t>
            </w:r>
            <w:r w:rsidR="00EE1C10">
              <w:rPr>
                <w:sz w:val="22"/>
                <w:szCs w:val="24"/>
              </w:rPr>
              <w:t xml:space="preserve">th, </w:t>
            </w:r>
            <w:r w:rsidR="007B7041">
              <w:rPr>
                <w:sz w:val="22"/>
                <w:szCs w:val="24"/>
              </w:rPr>
              <w:t>2022,</w:t>
            </w:r>
            <w:r w:rsidR="00EE1C10" w:rsidRPr="0051098B">
              <w:rPr>
                <w:sz w:val="22"/>
                <w:szCs w:val="24"/>
              </w:rPr>
              <w:t xml:space="preserve"> </w:t>
            </w:r>
          </w:p>
        </w:tc>
        <w:tc>
          <w:tcPr>
            <w:tcW w:w="7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307E3496" w14:textId="77777777" w:rsidR="00EE1C10" w:rsidRPr="0051098B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51098B">
              <w:rPr>
                <w:b/>
                <w:bCs/>
                <w:sz w:val="22"/>
                <w:szCs w:val="24"/>
              </w:rPr>
              <w:t>Time</w:t>
            </w: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4B424FF" w14:textId="1FAC3CF0" w:rsidR="00EE1C10" w:rsidRPr="0051098B" w:rsidRDefault="005E3779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 xml:space="preserve">8.00 </w:t>
            </w:r>
            <w:r w:rsidR="00570C73">
              <w:rPr>
                <w:sz w:val="22"/>
                <w:szCs w:val="24"/>
              </w:rPr>
              <w:t>pm</w:t>
            </w:r>
            <w:r w:rsidR="00EE1C10">
              <w:rPr>
                <w:sz w:val="22"/>
                <w:szCs w:val="24"/>
              </w:rPr>
              <w:t xml:space="preserve"> to </w:t>
            </w:r>
            <w:r>
              <w:rPr>
                <w:sz w:val="22"/>
                <w:szCs w:val="24"/>
              </w:rPr>
              <w:t>9</w:t>
            </w:r>
            <w:r w:rsidR="00570C73">
              <w:rPr>
                <w:sz w:val="22"/>
                <w:szCs w:val="24"/>
              </w:rPr>
              <w:t>.</w:t>
            </w:r>
            <w:r>
              <w:rPr>
                <w:sz w:val="22"/>
                <w:szCs w:val="24"/>
              </w:rPr>
              <w:t>0</w:t>
            </w:r>
            <w:r w:rsidR="00570C73">
              <w:rPr>
                <w:sz w:val="22"/>
                <w:szCs w:val="24"/>
              </w:rPr>
              <w:t>0</w:t>
            </w:r>
            <w:r>
              <w:rPr>
                <w:sz w:val="22"/>
                <w:szCs w:val="24"/>
              </w:rPr>
              <w:t xml:space="preserve"> </w:t>
            </w:r>
            <w:r w:rsidR="00570C73">
              <w:rPr>
                <w:sz w:val="22"/>
                <w:szCs w:val="24"/>
              </w:rPr>
              <w:t>pm</w:t>
            </w:r>
          </w:p>
        </w:tc>
        <w:tc>
          <w:tcPr>
            <w:tcW w:w="10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3DFC47EB" w14:textId="77777777" w:rsidR="00EE1C10" w:rsidRPr="0051098B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51098B">
              <w:rPr>
                <w:b/>
                <w:bCs/>
                <w:sz w:val="22"/>
                <w:szCs w:val="24"/>
              </w:rPr>
              <w:t>Place</w:t>
            </w:r>
          </w:p>
        </w:tc>
        <w:tc>
          <w:tcPr>
            <w:tcW w:w="3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0DAE8F3" w14:textId="6AB15952" w:rsidR="00EE1C10" w:rsidRPr="0051098B" w:rsidRDefault="00C82592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2"/>
              </w:rPr>
              <w:t>ZOOM</w:t>
            </w:r>
          </w:p>
        </w:tc>
      </w:tr>
    </w:tbl>
    <w:p w14:paraId="294919D6" w14:textId="77777777" w:rsidR="00EE1C10" w:rsidRDefault="00EE1C10" w:rsidP="00EE1C10">
      <w:pPr>
        <w:rPr>
          <w:rFonts w:ascii="Arial" w:hAnsi="Arial" w:cs="Arial"/>
          <w:sz w:val="22"/>
          <w:szCs w:val="22"/>
        </w:rPr>
      </w:pPr>
    </w:p>
    <w:p w14:paraId="23D33A07" w14:textId="5B6B3F08" w:rsidR="00EE1C10" w:rsidRDefault="00EE1C10" w:rsidP="00EE1C10"/>
    <w:tbl>
      <w:tblPr>
        <w:tblpPr w:leftFromText="180" w:rightFromText="180" w:vertAnchor="text" w:tblpY="1"/>
        <w:tblOverlap w:val="never"/>
        <w:tblW w:w="996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87"/>
        <w:gridCol w:w="1620"/>
        <w:gridCol w:w="3060"/>
      </w:tblGrid>
      <w:tr w:rsidR="007C313C" w:rsidRPr="00E0470C" w14:paraId="7FF3E3EC" w14:textId="77777777" w:rsidTr="0088466D">
        <w:trPr>
          <w:trHeight w:hRule="exact" w:val="398"/>
          <w:tblHeader/>
        </w:trPr>
        <w:tc>
          <w:tcPr>
            <w:tcW w:w="528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7C4D1256" w14:textId="77777777" w:rsidR="007C313C" w:rsidRPr="00E0470C" w:rsidRDefault="007C313C" w:rsidP="0088466D">
            <w:pPr>
              <w:rPr>
                <w:b/>
                <w:bCs/>
                <w:sz w:val="22"/>
                <w:szCs w:val="22"/>
              </w:rPr>
            </w:pPr>
            <w:r w:rsidRPr="00E0470C">
              <w:rPr>
                <w:b/>
                <w:bCs/>
                <w:sz w:val="22"/>
                <w:szCs w:val="22"/>
              </w:rPr>
              <w:t>Participants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0CECE" w:themeFill="background2" w:themeFillShade="E6"/>
          </w:tcPr>
          <w:p w14:paraId="33C577DC" w14:textId="77777777" w:rsidR="007C313C" w:rsidRPr="00E0470C" w:rsidRDefault="007C313C" w:rsidP="0088466D">
            <w:pPr>
              <w:autoSpaceDE/>
              <w:autoSpaceDN/>
              <w:spacing w:after="160" w:line="259" w:lineRule="auto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Present</w:t>
            </w:r>
          </w:p>
        </w:tc>
        <w:tc>
          <w:tcPr>
            <w:tcW w:w="30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pct5" w:color="auto" w:fill="auto"/>
            <w:vAlign w:val="center"/>
          </w:tcPr>
          <w:p w14:paraId="39940E43" w14:textId="77777777" w:rsidR="007C313C" w:rsidRPr="00E0470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omments</w:t>
            </w:r>
          </w:p>
        </w:tc>
      </w:tr>
      <w:tr w:rsidR="007C313C" w:rsidRPr="0098588C" w14:paraId="2A989D8E" w14:textId="77777777" w:rsidTr="0088466D">
        <w:trPr>
          <w:trHeight w:val="441"/>
        </w:trPr>
        <w:tc>
          <w:tcPr>
            <w:tcW w:w="5287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A7BCECB" w14:textId="77777777" w:rsidR="007C313C" w:rsidRPr="0098588C" w:rsidRDefault="007C313C" w:rsidP="0088466D">
            <w:pPr>
              <w:autoSpaceDE/>
              <w:autoSpaceDN/>
              <w:rPr>
                <w:color w:val="000000"/>
                <w:sz w:val="22"/>
                <w:szCs w:val="22"/>
                <w:shd w:val="clear" w:color="auto" w:fill="FFFFFF"/>
              </w:rPr>
            </w:pPr>
            <w:r w:rsidRPr="000E2779">
              <w:rPr>
                <w:color w:val="000000"/>
                <w:sz w:val="22"/>
                <w:szCs w:val="22"/>
                <w:shd w:val="clear" w:color="auto" w:fill="FFFFFF"/>
              </w:rPr>
              <w:t>Dheeraj Reddy Aguthu</w:t>
            </w:r>
          </w:p>
        </w:tc>
        <w:tc>
          <w:tcPr>
            <w:tcW w:w="1620" w:type="dxa"/>
            <w:tcBorders>
              <w:top w:val="single" w:sz="18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0AB9178B" w14:textId="77777777" w:rsidR="007C313C" w:rsidRPr="0098588C" w:rsidRDefault="007C313C" w:rsidP="00D31B77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79C8E225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082A61C3" w14:textId="77777777" w:rsidTr="0088466D">
        <w:trPr>
          <w:trHeight w:val="441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10AA8" w14:textId="77777777" w:rsidR="007C313C" w:rsidRPr="0098588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Abhay Aror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4362A01B" w14:textId="77777777" w:rsidR="007C313C" w:rsidRPr="0098588C" w:rsidRDefault="007C313C" w:rsidP="00D31B77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4F3D1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1909E3F4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5183B" w14:textId="77777777" w:rsidR="007C313C" w:rsidRPr="0098588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Ravi Teja Balaji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41AF7796" w14:textId="121B415C" w:rsidR="007C313C" w:rsidRPr="0098588C" w:rsidRDefault="00C82592" w:rsidP="00D31B77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B7B68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69568D95" w14:textId="77777777" w:rsidTr="0088466D">
        <w:trPr>
          <w:trHeight w:val="490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AD0B3" w14:textId="77777777" w:rsidR="007C313C" w:rsidRPr="00370FA2" w:rsidRDefault="007C313C" w:rsidP="0088466D">
            <w:pPr>
              <w:autoSpaceDE/>
              <w:autoSpaceDN/>
              <w:rPr>
                <w:rFonts w:asciiTheme="minorHAnsi" w:hAnsiTheme="minorHAnsi" w:cstheme="minorHAnsi"/>
                <w:sz w:val="18"/>
                <w:szCs w:val="18"/>
              </w:rPr>
            </w:pPr>
            <w:r w:rsidRPr="000E2779">
              <w:rPr>
                <w:sz w:val="22"/>
                <w:szCs w:val="22"/>
              </w:rPr>
              <w:t>Meghana Junnutul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21A51A54" w14:textId="7B22B251" w:rsidR="007C313C" w:rsidRPr="0098588C" w:rsidRDefault="007C313C" w:rsidP="00D31B77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FBDF0" w14:textId="7D1FCE4D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196252CC" w14:textId="77777777" w:rsidTr="0088466D">
        <w:trPr>
          <w:trHeight w:val="490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26E76" w14:textId="77777777" w:rsidR="007C313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Praveen Nakk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7ED47CD4" w14:textId="6AF5B78D" w:rsidR="007C313C" w:rsidRPr="0098588C" w:rsidRDefault="00E84317" w:rsidP="00D31B77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5DAA9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472C6B4D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C0F27EF" w14:textId="77777777" w:rsidR="007C313C" w:rsidRPr="0098588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Srikanth Gopi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1C7BF523" w14:textId="1CB357F3" w:rsidR="007C313C" w:rsidRPr="0098588C" w:rsidRDefault="00C82592" w:rsidP="00D31B77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77F630" w14:textId="43B275EB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414889A0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E1D36FA" w14:textId="77777777" w:rsidR="007C313C" w:rsidRPr="000E2779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Balusu Charishma Naga Sai Sarada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11D2CBAC" w14:textId="6BB2C167" w:rsidR="007C313C" w:rsidRDefault="00E84317" w:rsidP="00D31B77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DC3776" w14:textId="7171CF60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6E481EB1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6D49E36" w14:textId="77777777" w:rsidR="007C313C" w:rsidRPr="000E2779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Dodda Geetha Krishna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75C64459" w14:textId="77777777" w:rsidR="007C313C" w:rsidRDefault="007C313C" w:rsidP="00D31B77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38F627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</w:tbl>
    <w:p w14:paraId="3C5DFA03" w14:textId="1A304320" w:rsidR="007C313C" w:rsidRDefault="007C313C" w:rsidP="00EE1C10"/>
    <w:p w14:paraId="488BE66F" w14:textId="77777777" w:rsidR="007C313C" w:rsidRDefault="007C313C" w:rsidP="00EE1C10"/>
    <w:tbl>
      <w:tblPr>
        <w:tblW w:w="10188" w:type="dxa"/>
        <w:tblInd w:w="-2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41"/>
        <w:gridCol w:w="8547"/>
      </w:tblGrid>
      <w:tr w:rsidR="00EE1C10" w:rsidRPr="00330137" w14:paraId="6D7B7C47" w14:textId="77777777" w:rsidTr="0088466D">
        <w:trPr>
          <w:trHeight w:hRule="exact" w:val="398"/>
          <w:tblHeader/>
        </w:trPr>
        <w:tc>
          <w:tcPr>
            <w:tcW w:w="1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  <w:hideMark/>
          </w:tcPr>
          <w:p w14:paraId="7965F2AF" w14:textId="77777777" w:rsidR="00EE1C10" w:rsidRPr="00F15008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F15008">
              <w:rPr>
                <w:b/>
                <w:bCs/>
                <w:sz w:val="22"/>
                <w:szCs w:val="22"/>
              </w:rPr>
              <w:t>No.</w:t>
            </w:r>
          </w:p>
        </w:tc>
        <w:tc>
          <w:tcPr>
            <w:tcW w:w="8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  <w:hideMark/>
          </w:tcPr>
          <w:p w14:paraId="571C231A" w14:textId="77777777" w:rsidR="00EE1C10" w:rsidRPr="00F15008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F15008">
              <w:rPr>
                <w:b/>
                <w:bCs/>
                <w:sz w:val="22"/>
                <w:szCs w:val="22"/>
              </w:rPr>
              <w:t>Agenda Items</w:t>
            </w:r>
          </w:p>
        </w:tc>
      </w:tr>
      <w:tr w:rsidR="00EE1C10" w:rsidRPr="00330137" w14:paraId="600962FD" w14:textId="77777777" w:rsidTr="0088466D">
        <w:trPr>
          <w:trHeight w:val="441"/>
        </w:trPr>
        <w:tc>
          <w:tcPr>
            <w:tcW w:w="1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B95D9" w14:textId="77777777" w:rsidR="00EE1C10" w:rsidRPr="00F15008" w:rsidRDefault="00EE1C10" w:rsidP="0088466D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/>
              </w:rPr>
            </w:pPr>
          </w:p>
        </w:tc>
        <w:tc>
          <w:tcPr>
            <w:tcW w:w="8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06899" w14:textId="1EF7DA2F" w:rsidR="00EE1C10" w:rsidRPr="00F15008" w:rsidRDefault="00381D0B" w:rsidP="0088466D">
            <w:pPr>
              <w:rPr>
                <w:color w:val="000000"/>
                <w:sz w:val="22"/>
                <w:szCs w:val="22"/>
              </w:rPr>
            </w:pPr>
            <w:r w:rsidRPr="00381D0B">
              <w:rPr>
                <w:sz w:val="22"/>
                <w:szCs w:val="24"/>
              </w:rPr>
              <w:t>HMS Deliverables-</w:t>
            </w:r>
            <w:r w:rsidR="00C82592">
              <w:rPr>
                <w:sz w:val="22"/>
                <w:szCs w:val="24"/>
              </w:rPr>
              <w:t>4</w:t>
            </w:r>
            <w:r w:rsidRPr="00381D0B">
              <w:rPr>
                <w:sz w:val="22"/>
                <w:szCs w:val="24"/>
              </w:rPr>
              <w:t xml:space="preserve"> Meeting</w:t>
            </w:r>
          </w:p>
        </w:tc>
      </w:tr>
    </w:tbl>
    <w:p w14:paraId="63276098" w14:textId="77777777" w:rsidR="00EE1C10" w:rsidRDefault="00EE1C10" w:rsidP="00EE1C10"/>
    <w:tbl>
      <w:tblPr>
        <w:tblStyle w:val="TableGrid"/>
        <w:tblpPr w:leftFromText="180" w:rightFromText="180" w:vertAnchor="text" w:tblpY="63"/>
        <w:tblW w:w="5099" w:type="pct"/>
        <w:tblLook w:val="04A0" w:firstRow="1" w:lastRow="0" w:firstColumn="1" w:lastColumn="0" w:noHBand="0" w:noVBand="1"/>
      </w:tblPr>
      <w:tblGrid>
        <w:gridCol w:w="1329"/>
        <w:gridCol w:w="3887"/>
        <w:gridCol w:w="4319"/>
      </w:tblGrid>
      <w:tr w:rsidR="006670A7" w:rsidRPr="00226953" w14:paraId="6D108079" w14:textId="77777777" w:rsidTr="006670A7">
        <w:trPr>
          <w:trHeight w:val="620"/>
        </w:trPr>
        <w:tc>
          <w:tcPr>
            <w:tcW w:w="696" w:type="pct"/>
            <w:shd w:val="clear" w:color="auto" w:fill="F2F2F2" w:themeFill="background1" w:themeFillShade="F2"/>
          </w:tcPr>
          <w:p w14:paraId="78B19B81" w14:textId="77777777" w:rsidR="00EE1C10" w:rsidRPr="00226953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</w:p>
          <w:p w14:paraId="50A7A078" w14:textId="77777777" w:rsidR="00EE1C10" w:rsidRPr="00226953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226953">
              <w:rPr>
                <w:b/>
                <w:bCs/>
                <w:sz w:val="22"/>
                <w:szCs w:val="22"/>
              </w:rPr>
              <w:t>Topic</w:t>
            </w:r>
          </w:p>
        </w:tc>
        <w:tc>
          <w:tcPr>
            <w:tcW w:w="2038" w:type="pct"/>
            <w:shd w:val="clear" w:color="auto" w:fill="F2F2F2" w:themeFill="background1" w:themeFillShade="F2"/>
          </w:tcPr>
          <w:p w14:paraId="49C3F821" w14:textId="77777777" w:rsidR="00EE1C10" w:rsidRPr="00226953" w:rsidRDefault="00EE1C10" w:rsidP="0088466D">
            <w:pPr>
              <w:rPr>
                <w:b/>
                <w:bCs/>
                <w:sz w:val="22"/>
                <w:szCs w:val="22"/>
              </w:rPr>
            </w:pPr>
          </w:p>
          <w:p w14:paraId="7E12F056" w14:textId="77777777" w:rsidR="00EE1C10" w:rsidRPr="00226953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226953">
              <w:rPr>
                <w:b/>
                <w:bCs/>
                <w:sz w:val="22"/>
                <w:szCs w:val="22"/>
              </w:rPr>
              <w:t>Discussion Points</w:t>
            </w:r>
          </w:p>
        </w:tc>
        <w:tc>
          <w:tcPr>
            <w:tcW w:w="2265" w:type="pct"/>
            <w:shd w:val="clear" w:color="auto" w:fill="F2F2F2" w:themeFill="background1" w:themeFillShade="F2"/>
          </w:tcPr>
          <w:p w14:paraId="379B1817" w14:textId="77777777" w:rsidR="00EE1C10" w:rsidRPr="00226953" w:rsidRDefault="00EE1C10" w:rsidP="0088466D">
            <w:pPr>
              <w:rPr>
                <w:b/>
                <w:bCs/>
                <w:sz w:val="22"/>
                <w:szCs w:val="22"/>
              </w:rPr>
            </w:pPr>
          </w:p>
          <w:p w14:paraId="53F80624" w14:textId="77777777" w:rsidR="00EE1C10" w:rsidRPr="00226953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226953">
              <w:rPr>
                <w:b/>
                <w:bCs/>
                <w:sz w:val="22"/>
                <w:szCs w:val="22"/>
              </w:rPr>
              <w:t>Action Items</w:t>
            </w:r>
          </w:p>
        </w:tc>
      </w:tr>
      <w:tr w:rsidR="006670A7" w:rsidRPr="00226953" w14:paraId="41F007CC" w14:textId="77777777" w:rsidTr="006670A7">
        <w:trPr>
          <w:trHeight w:val="620"/>
        </w:trPr>
        <w:tc>
          <w:tcPr>
            <w:tcW w:w="696" w:type="pct"/>
            <w:shd w:val="clear" w:color="auto" w:fill="auto"/>
          </w:tcPr>
          <w:p w14:paraId="604285EC" w14:textId="7B0E7077" w:rsidR="00EE1C10" w:rsidRPr="00036311" w:rsidRDefault="00381D0B" w:rsidP="0088466D">
            <w:pPr>
              <w:spacing w:before="240"/>
              <w:jc w:val="center"/>
              <w:rPr>
                <w:bCs/>
                <w:sz w:val="22"/>
                <w:szCs w:val="22"/>
              </w:rPr>
            </w:pPr>
            <w:r w:rsidRPr="00381D0B">
              <w:rPr>
                <w:bCs/>
                <w:sz w:val="22"/>
                <w:szCs w:val="22"/>
              </w:rPr>
              <w:t>HMS Deliverables</w:t>
            </w:r>
          </w:p>
        </w:tc>
        <w:tc>
          <w:tcPr>
            <w:tcW w:w="2038" w:type="pct"/>
            <w:shd w:val="clear" w:color="auto" w:fill="auto"/>
          </w:tcPr>
          <w:p w14:paraId="1596925A" w14:textId="74A2134C" w:rsidR="000D7E69" w:rsidRPr="000D7E69" w:rsidRDefault="006C49E7" w:rsidP="000D7E69">
            <w:pPr>
              <w:pStyle w:val="ListParagraph"/>
              <w:numPr>
                <w:ilvl w:val="0"/>
                <w:numId w:val="2"/>
              </w:numPr>
              <w:rPr>
                <w:rFonts w:ascii="Times New Roman" w:eastAsia="Times New Roman" w:hAnsi="Times New Roman"/>
                <w:bCs/>
              </w:rPr>
            </w:pPr>
            <w:r w:rsidRPr="000D7E69">
              <w:rPr>
                <w:rFonts w:ascii="Times New Roman" w:eastAsia="Times New Roman" w:hAnsi="Times New Roman"/>
                <w:bCs/>
              </w:rPr>
              <w:t>Allocate</w:t>
            </w:r>
            <w:r w:rsidR="000D7E69" w:rsidRPr="000D7E69">
              <w:rPr>
                <w:rFonts w:ascii="Times New Roman" w:eastAsia="Times New Roman" w:hAnsi="Times New Roman"/>
                <w:bCs/>
              </w:rPr>
              <w:t xml:space="preserve"> the deliverable-</w:t>
            </w:r>
            <w:r w:rsidR="00C82592">
              <w:rPr>
                <w:rFonts w:ascii="Times New Roman" w:eastAsia="Times New Roman" w:hAnsi="Times New Roman"/>
                <w:bCs/>
              </w:rPr>
              <w:t>4</w:t>
            </w:r>
            <w:r w:rsidR="000D7E69" w:rsidRPr="000D7E69">
              <w:rPr>
                <w:rFonts w:ascii="Times New Roman" w:eastAsia="Times New Roman" w:hAnsi="Times New Roman"/>
                <w:bCs/>
              </w:rPr>
              <w:t xml:space="preserve"> tasks </w:t>
            </w:r>
            <w:r w:rsidR="008B060B" w:rsidRPr="000D7E69">
              <w:rPr>
                <w:rFonts w:ascii="Times New Roman" w:eastAsia="Times New Roman" w:hAnsi="Times New Roman"/>
                <w:bCs/>
              </w:rPr>
              <w:t>between</w:t>
            </w:r>
            <w:r w:rsidR="000D7E69" w:rsidRPr="000D7E69">
              <w:rPr>
                <w:rFonts w:ascii="Times New Roman" w:eastAsia="Times New Roman" w:hAnsi="Times New Roman"/>
                <w:bCs/>
              </w:rPr>
              <w:t xml:space="preserve"> the team.</w:t>
            </w:r>
          </w:p>
          <w:p w14:paraId="4C7945DC" w14:textId="646412DD" w:rsidR="000D7E69" w:rsidRPr="000D7E69" w:rsidRDefault="000D7E69" w:rsidP="000D7E69">
            <w:pPr>
              <w:pStyle w:val="ListParagraph"/>
              <w:numPr>
                <w:ilvl w:val="0"/>
                <w:numId w:val="2"/>
              </w:numPr>
              <w:rPr>
                <w:rFonts w:ascii="Times New Roman" w:eastAsia="Times New Roman" w:hAnsi="Times New Roman"/>
                <w:bCs/>
              </w:rPr>
            </w:pPr>
            <w:r w:rsidRPr="000D7E69">
              <w:rPr>
                <w:rFonts w:ascii="Times New Roman" w:eastAsia="Times New Roman" w:hAnsi="Times New Roman"/>
                <w:bCs/>
              </w:rPr>
              <w:t>Discussion on</w:t>
            </w:r>
            <w:r w:rsidR="00F02105">
              <w:rPr>
                <w:rFonts w:ascii="Times New Roman" w:eastAsia="Times New Roman" w:hAnsi="Times New Roman"/>
                <w:bCs/>
              </w:rPr>
              <w:t xml:space="preserve"> Requirement Specificatio</w:t>
            </w:r>
            <w:r w:rsidR="00550ECB">
              <w:rPr>
                <w:rFonts w:ascii="Times New Roman" w:eastAsia="Times New Roman" w:hAnsi="Times New Roman"/>
                <w:bCs/>
              </w:rPr>
              <w:t>n</w:t>
            </w:r>
            <w:r w:rsidR="007801EE">
              <w:rPr>
                <w:rFonts w:ascii="Times New Roman" w:eastAsia="Times New Roman" w:hAnsi="Times New Roman"/>
                <w:bCs/>
              </w:rPr>
              <w:t xml:space="preserve"> content.</w:t>
            </w:r>
          </w:p>
          <w:p w14:paraId="683A3ADD" w14:textId="6F7AD8DC" w:rsidR="00F02105" w:rsidRPr="00F02105" w:rsidRDefault="00A576FE" w:rsidP="000D7E6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Quick sync up on phase </w:t>
            </w:r>
            <w:r w:rsidR="00C82592">
              <w:rPr>
                <w:rFonts w:ascii="Times New Roman" w:hAnsi="Times New Roman"/>
                <w:bCs/>
              </w:rPr>
              <w:t>2</w:t>
            </w:r>
            <w:r>
              <w:rPr>
                <w:rFonts w:ascii="Times New Roman" w:hAnsi="Times New Roman"/>
                <w:bCs/>
              </w:rPr>
              <w:t xml:space="preserve"> development tasks</w:t>
            </w:r>
            <w:r w:rsidR="008B060B">
              <w:rPr>
                <w:rFonts w:ascii="Times New Roman" w:hAnsi="Times New Roman"/>
                <w:bCs/>
              </w:rPr>
              <w:t>.</w:t>
            </w:r>
          </w:p>
          <w:p w14:paraId="78165559" w14:textId="6D817C21" w:rsidR="00CA0212" w:rsidRPr="006C49E7" w:rsidRDefault="009A2664" w:rsidP="000D7E6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bCs/>
              </w:rPr>
            </w:pPr>
            <w:r>
              <w:rPr>
                <w:rFonts w:ascii="Times New Roman" w:eastAsia="Times New Roman" w:hAnsi="Times New Roman"/>
                <w:bCs/>
              </w:rPr>
              <w:t>Assessment</w:t>
            </w:r>
            <w:r w:rsidR="006D46C5">
              <w:rPr>
                <w:rFonts w:ascii="Times New Roman" w:eastAsia="Times New Roman" w:hAnsi="Times New Roman"/>
                <w:bCs/>
              </w:rPr>
              <w:t xml:space="preserve"> </w:t>
            </w:r>
            <w:r w:rsidR="00F02105">
              <w:rPr>
                <w:rFonts w:ascii="Times New Roman" w:eastAsia="Times New Roman" w:hAnsi="Times New Roman"/>
                <w:bCs/>
              </w:rPr>
              <w:t>o</w:t>
            </w:r>
            <w:r w:rsidR="005142FC">
              <w:rPr>
                <w:rFonts w:ascii="Times New Roman" w:eastAsia="Times New Roman" w:hAnsi="Times New Roman"/>
                <w:bCs/>
              </w:rPr>
              <w:t>f</w:t>
            </w:r>
            <w:r w:rsidR="00550ECB">
              <w:rPr>
                <w:rFonts w:ascii="Times New Roman" w:eastAsia="Times New Roman" w:hAnsi="Times New Roman"/>
                <w:bCs/>
              </w:rPr>
              <w:t xml:space="preserve"> UML Diagrams</w:t>
            </w:r>
            <w:r w:rsidR="005721EF">
              <w:rPr>
                <w:rFonts w:ascii="Times New Roman" w:eastAsia="Times New Roman" w:hAnsi="Times New Roman"/>
                <w:bCs/>
              </w:rPr>
              <w:t xml:space="preserve"> </w:t>
            </w:r>
            <w:r w:rsidR="00550ECB">
              <w:rPr>
                <w:rFonts w:ascii="Times New Roman" w:eastAsia="Times New Roman" w:hAnsi="Times New Roman"/>
                <w:bCs/>
              </w:rPr>
              <w:t>(Use Case, Class, Sequence)</w:t>
            </w:r>
            <w:r w:rsidR="00F02105">
              <w:rPr>
                <w:rFonts w:ascii="Times New Roman" w:eastAsia="Times New Roman" w:hAnsi="Times New Roman"/>
                <w:bCs/>
              </w:rPr>
              <w:t>.</w:t>
            </w:r>
          </w:p>
          <w:p w14:paraId="6804AA98" w14:textId="77777777" w:rsidR="006C49E7" w:rsidRDefault="009A2664" w:rsidP="000D7E6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nalysis</w:t>
            </w:r>
            <w:r w:rsidR="006C49E7">
              <w:rPr>
                <w:rFonts w:ascii="Times New Roman" w:hAnsi="Times New Roman"/>
                <w:bCs/>
              </w:rPr>
              <w:t xml:space="preserve"> of </w:t>
            </w:r>
            <w:r w:rsidR="00895E66">
              <w:rPr>
                <w:rFonts w:ascii="Times New Roman" w:hAnsi="Times New Roman"/>
                <w:bCs/>
              </w:rPr>
              <w:t xml:space="preserve">Development </w:t>
            </w:r>
            <w:r w:rsidR="006C49E7">
              <w:rPr>
                <w:rFonts w:ascii="Times New Roman" w:hAnsi="Times New Roman"/>
                <w:bCs/>
              </w:rPr>
              <w:t>Test Cases</w:t>
            </w:r>
            <w:r w:rsidR="00895E66">
              <w:rPr>
                <w:rFonts w:ascii="Times New Roman" w:hAnsi="Times New Roman"/>
                <w:bCs/>
              </w:rPr>
              <w:t>.</w:t>
            </w:r>
          </w:p>
          <w:p w14:paraId="340D9B69" w14:textId="572CAD64" w:rsidR="004241DF" w:rsidRPr="00036311" w:rsidRDefault="004241DF" w:rsidP="004241DF">
            <w:pPr>
              <w:pStyle w:val="ListParagraph"/>
              <w:rPr>
                <w:rFonts w:ascii="Times New Roman" w:hAnsi="Times New Roman"/>
                <w:bCs/>
              </w:rPr>
            </w:pPr>
          </w:p>
        </w:tc>
        <w:tc>
          <w:tcPr>
            <w:tcW w:w="2265" w:type="pct"/>
            <w:shd w:val="clear" w:color="auto" w:fill="auto"/>
          </w:tcPr>
          <w:p w14:paraId="777D6209" w14:textId="0FE260DF" w:rsidR="009D203A" w:rsidRDefault="009D203A" w:rsidP="000D7E69">
            <w:pPr>
              <w:pStyle w:val="ListParagraph"/>
              <w:numPr>
                <w:ilvl w:val="0"/>
                <w:numId w:val="2"/>
              </w:numPr>
              <w:rPr>
                <w:bCs/>
              </w:rPr>
            </w:pPr>
            <w:r>
              <w:rPr>
                <w:bCs/>
              </w:rPr>
              <w:t xml:space="preserve">Scrum </w:t>
            </w:r>
            <w:r w:rsidR="006547EE">
              <w:rPr>
                <w:bCs/>
              </w:rPr>
              <w:t>M</w:t>
            </w:r>
            <w:r>
              <w:rPr>
                <w:bCs/>
              </w:rPr>
              <w:t xml:space="preserve">aster/Coordinator will set up deliverable </w:t>
            </w:r>
            <w:r w:rsidR="00C82592">
              <w:rPr>
                <w:bCs/>
              </w:rPr>
              <w:t>4</w:t>
            </w:r>
            <w:r>
              <w:rPr>
                <w:bCs/>
              </w:rPr>
              <w:t xml:space="preserve"> tasks on Trello Board and assigned the same to respective members</w:t>
            </w:r>
            <w:r w:rsidR="00550ECB">
              <w:rPr>
                <w:bCs/>
              </w:rPr>
              <w:t>.</w:t>
            </w:r>
          </w:p>
          <w:p w14:paraId="7AAAFA70" w14:textId="3F2E3336" w:rsidR="00A211E5" w:rsidRDefault="00A211E5" w:rsidP="00A211E5">
            <w:pPr>
              <w:pStyle w:val="ListParagraph"/>
              <w:rPr>
                <w:bCs/>
              </w:rPr>
            </w:pPr>
            <w:r>
              <w:rPr>
                <w:bCs/>
              </w:rPr>
              <w:t xml:space="preserve">Trello Task Path : </w:t>
            </w:r>
            <w:r>
              <w:t xml:space="preserve"> </w:t>
            </w:r>
            <w:hyperlink r:id="rId7" w:history="1">
              <w:r w:rsidRPr="00AB4C50">
                <w:rPr>
                  <w:rStyle w:val="Hyperlink"/>
                  <w:bCs/>
                </w:rPr>
                <w:t>https://trello.com/c/sI7xx1F5/38-deliverable-4-discussions</w:t>
              </w:r>
            </w:hyperlink>
            <w:r>
              <w:rPr>
                <w:bCs/>
              </w:rPr>
              <w:t xml:space="preserve"> </w:t>
            </w:r>
          </w:p>
          <w:p w14:paraId="6A6F874A" w14:textId="78A80F12" w:rsidR="006670A7" w:rsidRPr="006670A7" w:rsidRDefault="006670A7" w:rsidP="006670A7">
            <w:pPr>
              <w:pStyle w:val="ListParagraph"/>
              <w:numPr>
                <w:ilvl w:val="0"/>
                <w:numId w:val="2"/>
              </w:numPr>
              <w:rPr>
                <w:bCs/>
              </w:rPr>
            </w:pPr>
            <w:r>
              <w:rPr>
                <w:bCs/>
              </w:rPr>
              <w:t>GitHub Repo Directory Path</w:t>
            </w:r>
          </w:p>
          <w:p w14:paraId="17D30F16" w14:textId="6CAB44FE" w:rsidR="006670A7" w:rsidRDefault="006670A7" w:rsidP="00A211E5">
            <w:pPr>
              <w:pStyle w:val="ListParagraph"/>
              <w:rPr>
                <w:b/>
              </w:rPr>
            </w:pPr>
            <w:r w:rsidRPr="006670A7">
              <w:rPr>
                <w:b/>
              </w:rPr>
              <w:t>‘</w:t>
            </w:r>
            <w:r w:rsidRPr="006670A7">
              <w:rPr>
                <w:b/>
              </w:rPr>
              <w:t>HMS/MOM/</w:t>
            </w:r>
            <w:proofErr w:type="spellStart"/>
            <w:r w:rsidRPr="006670A7">
              <w:rPr>
                <w:b/>
              </w:rPr>
              <w:t>Feedback_Pointers</w:t>
            </w:r>
            <w:proofErr w:type="spellEnd"/>
            <w:r w:rsidRPr="006670A7">
              <w:rPr>
                <w:b/>
              </w:rPr>
              <w:t xml:space="preserve">’ </w:t>
            </w:r>
          </w:p>
          <w:p w14:paraId="0182BF62" w14:textId="77777777" w:rsidR="003426FD" w:rsidRPr="006670A7" w:rsidRDefault="003426FD" w:rsidP="00A211E5">
            <w:pPr>
              <w:pStyle w:val="ListParagraph"/>
              <w:rPr>
                <w:b/>
              </w:rPr>
            </w:pPr>
          </w:p>
          <w:p w14:paraId="62EFCFBD" w14:textId="6177A4E5" w:rsidR="000D7E69" w:rsidRPr="000D7E69" w:rsidRDefault="000D7E69" w:rsidP="000D7E69">
            <w:pPr>
              <w:pStyle w:val="ListParagraph"/>
              <w:numPr>
                <w:ilvl w:val="0"/>
                <w:numId w:val="2"/>
              </w:numPr>
              <w:rPr>
                <w:bCs/>
              </w:rPr>
            </w:pPr>
            <w:r w:rsidRPr="000D7E69">
              <w:rPr>
                <w:bCs/>
              </w:rPr>
              <w:lastRenderedPageBreak/>
              <w:t xml:space="preserve">Team members will update the </w:t>
            </w:r>
            <w:r w:rsidR="009D203A">
              <w:rPr>
                <w:bCs/>
              </w:rPr>
              <w:t xml:space="preserve">task </w:t>
            </w:r>
            <w:r w:rsidRPr="000D7E69">
              <w:rPr>
                <w:bCs/>
              </w:rPr>
              <w:t>status</w:t>
            </w:r>
            <w:r w:rsidR="00F541DB">
              <w:rPr>
                <w:bCs/>
              </w:rPr>
              <w:t xml:space="preserve"> and push </w:t>
            </w:r>
            <w:r w:rsidR="006547EE">
              <w:rPr>
                <w:bCs/>
              </w:rPr>
              <w:t xml:space="preserve">the </w:t>
            </w:r>
            <w:r w:rsidR="00F541DB">
              <w:rPr>
                <w:bCs/>
              </w:rPr>
              <w:t xml:space="preserve">latest code on </w:t>
            </w:r>
            <w:r w:rsidR="009637B7">
              <w:rPr>
                <w:bCs/>
              </w:rPr>
              <w:t>GitHub</w:t>
            </w:r>
            <w:r w:rsidR="00F541DB">
              <w:rPr>
                <w:bCs/>
              </w:rPr>
              <w:t xml:space="preserve"> before </w:t>
            </w:r>
            <w:r w:rsidR="006547EE">
              <w:rPr>
                <w:bCs/>
              </w:rPr>
              <w:t xml:space="preserve">the </w:t>
            </w:r>
            <w:r w:rsidR="009637B7">
              <w:rPr>
                <w:bCs/>
              </w:rPr>
              <w:t xml:space="preserve">deliverable </w:t>
            </w:r>
            <w:r w:rsidR="00F541DB">
              <w:rPr>
                <w:bCs/>
              </w:rPr>
              <w:t>submission deadline</w:t>
            </w:r>
            <w:r w:rsidR="009637B7">
              <w:rPr>
                <w:bCs/>
              </w:rPr>
              <w:t>.</w:t>
            </w:r>
          </w:p>
          <w:p w14:paraId="090FE5D0" w14:textId="6FE24792" w:rsidR="00720B99" w:rsidRPr="0013014E" w:rsidRDefault="00720B99" w:rsidP="009D203A">
            <w:pPr>
              <w:pStyle w:val="ListParagraph"/>
              <w:rPr>
                <w:bCs/>
              </w:rPr>
            </w:pPr>
          </w:p>
        </w:tc>
      </w:tr>
      <w:tr w:rsidR="006670A7" w:rsidRPr="00226953" w14:paraId="25B6717C" w14:textId="77777777" w:rsidTr="006670A7">
        <w:trPr>
          <w:trHeight w:val="620"/>
        </w:trPr>
        <w:tc>
          <w:tcPr>
            <w:tcW w:w="696" w:type="pct"/>
            <w:shd w:val="clear" w:color="auto" w:fill="auto"/>
          </w:tcPr>
          <w:p w14:paraId="40D54F42" w14:textId="77777777" w:rsidR="00EE1C10" w:rsidRPr="00036311" w:rsidRDefault="00EE1C10" w:rsidP="0088466D">
            <w:pPr>
              <w:spacing w:before="240"/>
              <w:jc w:val="center"/>
              <w:rPr>
                <w:bCs/>
                <w:sz w:val="22"/>
                <w:szCs w:val="22"/>
              </w:rPr>
            </w:pPr>
            <w:r w:rsidRPr="00036311">
              <w:rPr>
                <w:bCs/>
                <w:sz w:val="22"/>
                <w:szCs w:val="22"/>
              </w:rPr>
              <w:lastRenderedPageBreak/>
              <w:t>Next Meeting</w:t>
            </w:r>
          </w:p>
        </w:tc>
        <w:tc>
          <w:tcPr>
            <w:tcW w:w="2038" w:type="pct"/>
            <w:shd w:val="clear" w:color="auto" w:fill="auto"/>
          </w:tcPr>
          <w:p w14:paraId="524E6A4C" w14:textId="22821996" w:rsidR="00EE1C10" w:rsidRPr="00036311" w:rsidRDefault="00E710ED" w:rsidP="0088466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de Inspection Meeting</w:t>
            </w:r>
          </w:p>
        </w:tc>
        <w:tc>
          <w:tcPr>
            <w:tcW w:w="2265" w:type="pct"/>
            <w:shd w:val="clear" w:color="auto" w:fill="auto"/>
          </w:tcPr>
          <w:p w14:paraId="2550BEDA" w14:textId="369B341A" w:rsidR="00EE1C10" w:rsidRPr="00036311" w:rsidRDefault="00EE1C10" w:rsidP="0088466D">
            <w:pPr>
              <w:ind w:left="-14"/>
              <w:rPr>
                <w:sz w:val="22"/>
                <w:szCs w:val="22"/>
              </w:rPr>
            </w:pPr>
          </w:p>
        </w:tc>
      </w:tr>
    </w:tbl>
    <w:p w14:paraId="632C760A" w14:textId="77777777" w:rsidR="00EE1C10" w:rsidRPr="004B580B" w:rsidRDefault="00EE1C10" w:rsidP="00EE1C10">
      <w:pPr>
        <w:ind w:left="720" w:hanging="720"/>
        <w:rPr>
          <w:sz w:val="36"/>
          <w:szCs w:val="36"/>
        </w:rPr>
      </w:pPr>
    </w:p>
    <w:bookmarkEnd w:id="0"/>
    <w:p w14:paraId="622B4A44" w14:textId="77777777" w:rsidR="00EE1C10" w:rsidRDefault="00EE1C10"/>
    <w:sectPr w:rsidR="00EE1C10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54460C" w14:textId="77777777" w:rsidR="00A16E7B" w:rsidRDefault="00A16E7B" w:rsidP="00994F5F">
      <w:r>
        <w:separator/>
      </w:r>
    </w:p>
  </w:endnote>
  <w:endnote w:type="continuationSeparator" w:id="0">
    <w:p w14:paraId="433CAAAE" w14:textId="77777777" w:rsidR="00A16E7B" w:rsidRDefault="00A16E7B" w:rsidP="00994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66FAE7" w14:textId="77777777" w:rsidR="00A16E7B" w:rsidRDefault="00A16E7B" w:rsidP="00994F5F">
      <w:r>
        <w:separator/>
      </w:r>
    </w:p>
  </w:footnote>
  <w:footnote w:type="continuationSeparator" w:id="0">
    <w:p w14:paraId="5C7C0BCE" w14:textId="77777777" w:rsidR="00A16E7B" w:rsidRDefault="00A16E7B" w:rsidP="00994F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04FCB3" w14:textId="5DAF0CC4" w:rsidR="00994F5F" w:rsidRDefault="00994F5F" w:rsidP="00994F5F">
    <w:pPr>
      <w:pStyle w:val="Header"/>
      <w:spacing w:line="360" w:lineRule="auto"/>
      <w:jc w:val="center"/>
      <w:rPr>
        <w:rFonts w:ascii="Arial" w:hAnsi="Arial" w:cs="Arial"/>
        <w:b/>
        <w:bCs/>
        <w:sz w:val="28"/>
        <w:szCs w:val="28"/>
      </w:rPr>
    </w:pPr>
    <w:r>
      <w:rPr>
        <w:b/>
        <w:noProof/>
        <w:sz w:val="32"/>
        <w:szCs w:val="32"/>
      </w:rPr>
      <w:t>HMS</w:t>
    </w:r>
    <w:r>
      <w:rPr>
        <w:noProof/>
        <w:sz w:val="32"/>
        <w:szCs w:val="32"/>
      </w:rPr>
      <w:t xml:space="preserve"> </w:t>
    </w:r>
    <w:r>
      <w:rPr>
        <w:rFonts w:ascii="Arial" w:hAnsi="Arial" w:cs="Arial"/>
        <w:b/>
        <w:bCs/>
        <w:sz w:val="28"/>
        <w:szCs w:val="28"/>
      </w:rPr>
      <w:t>MEETING NOTICE/ MINUTES</w:t>
    </w:r>
  </w:p>
  <w:p w14:paraId="316F844F" w14:textId="77777777" w:rsidR="00994F5F" w:rsidRDefault="00994F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82553"/>
    <w:multiLevelType w:val="hybridMultilevel"/>
    <w:tmpl w:val="7C46E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21676A"/>
    <w:multiLevelType w:val="hybridMultilevel"/>
    <w:tmpl w:val="D7206EDA"/>
    <w:lvl w:ilvl="0" w:tplc="37C8825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B64590"/>
    <w:multiLevelType w:val="hybridMultilevel"/>
    <w:tmpl w:val="5B52D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881DEA"/>
    <w:multiLevelType w:val="hybridMultilevel"/>
    <w:tmpl w:val="B77A5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6F44A8"/>
    <w:multiLevelType w:val="hybridMultilevel"/>
    <w:tmpl w:val="22C66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6C40A4"/>
    <w:multiLevelType w:val="multilevel"/>
    <w:tmpl w:val="E95AE978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CE67B4"/>
    <w:multiLevelType w:val="hybridMultilevel"/>
    <w:tmpl w:val="609EE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7F460A"/>
    <w:multiLevelType w:val="hybridMultilevel"/>
    <w:tmpl w:val="D3FE5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38835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260484053">
    <w:abstractNumId w:val="2"/>
  </w:num>
  <w:num w:numId="3" w16cid:durableId="107969921">
    <w:abstractNumId w:val="0"/>
  </w:num>
  <w:num w:numId="4" w16cid:durableId="1848398222">
    <w:abstractNumId w:val="6"/>
  </w:num>
  <w:num w:numId="5" w16cid:durableId="1694962552">
    <w:abstractNumId w:val="7"/>
  </w:num>
  <w:num w:numId="6" w16cid:durableId="430703936">
    <w:abstractNumId w:val="3"/>
  </w:num>
  <w:num w:numId="7" w16cid:durableId="2062554568">
    <w:abstractNumId w:val="4"/>
  </w:num>
  <w:num w:numId="8" w16cid:durableId="290062985">
    <w:abstractNumId w:val="1"/>
  </w:num>
  <w:num w:numId="9" w16cid:durableId="132824785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MDExMbM0NwZCAyUdpeDU4uLM/DyQAtNaAOkz+sQsAAAA"/>
  </w:docVars>
  <w:rsids>
    <w:rsidRoot w:val="003C54CB"/>
    <w:rsid w:val="00052700"/>
    <w:rsid w:val="0008398F"/>
    <w:rsid w:val="000950DB"/>
    <w:rsid w:val="000A5AD6"/>
    <w:rsid w:val="000D7E69"/>
    <w:rsid w:val="000E2779"/>
    <w:rsid w:val="0013014E"/>
    <w:rsid w:val="002C4CD6"/>
    <w:rsid w:val="002C5104"/>
    <w:rsid w:val="003043D5"/>
    <w:rsid w:val="003426FD"/>
    <w:rsid w:val="00355F4A"/>
    <w:rsid w:val="00381D0B"/>
    <w:rsid w:val="003C54CB"/>
    <w:rsid w:val="004241DF"/>
    <w:rsid w:val="00441CBA"/>
    <w:rsid w:val="00470D22"/>
    <w:rsid w:val="004D165E"/>
    <w:rsid w:val="005142FC"/>
    <w:rsid w:val="00550ECB"/>
    <w:rsid w:val="005556CB"/>
    <w:rsid w:val="00570C73"/>
    <w:rsid w:val="005721EF"/>
    <w:rsid w:val="005D558D"/>
    <w:rsid w:val="005E3779"/>
    <w:rsid w:val="006438D6"/>
    <w:rsid w:val="006547EE"/>
    <w:rsid w:val="006670A7"/>
    <w:rsid w:val="006A4E7F"/>
    <w:rsid w:val="006C49E7"/>
    <w:rsid w:val="006D46C5"/>
    <w:rsid w:val="00710B9D"/>
    <w:rsid w:val="00720B99"/>
    <w:rsid w:val="007801EE"/>
    <w:rsid w:val="007A14F3"/>
    <w:rsid w:val="007B7041"/>
    <w:rsid w:val="007C313C"/>
    <w:rsid w:val="00863A51"/>
    <w:rsid w:val="00885207"/>
    <w:rsid w:val="00895DB2"/>
    <w:rsid w:val="00895E66"/>
    <w:rsid w:val="008A0651"/>
    <w:rsid w:val="008B060B"/>
    <w:rsid w:val="009637B7"/>
    <w:rsid w:val="00994F5F"/>
    <w:rsid w:val="009A2664"/>
    <w:rsid w:val="009D203A"/>
    <w:rsid w:val="00A16E7B"/>
    <w:rsid w:val="00A211E5"/>
    <w:rsid w:val="00A576FE"/>
    <w:rsid w:val="00B85539"/>
    <w:rsid w:val="00C04DCF"/>
    <w:rsid w:val="00C82592"/>
    <w:rsid w:val="00CA0212"/>
    <w:rsid w:val="00CE35BB"/>
    <w:rsid w:val="00D31B77"/>
    <w:rsid w:val="00D3383F"/>
    <w:rsid w:val="00DC0574"/>
    <w:rsid w:val="00DD60FD"/>
    <w:rsid w:val="00E16BD0"/>
    <w:rsid w:val="00E710ED"/>
    <w:rsid w:val="00E84317"/>
    <w:rsid w:val="00EE1C10"/>
    <w:rsid w:val="00F02105"/>
    <w:rsid w:val="00F541DB"/>
    <w:rsid w:val="00F72579"/>
    <w:rsid w:val="00F975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96398"/>
  <w15:chartTrackingRefBased/>
  <w15:docId w15:val="{B57A64E6-16F4-4DEB-ADC0-88BA42202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1C10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4F5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4F5F"/>
  </w:style>
  <w:style w:type="paragraph" w:styleId="Footer">
    <w:name w:val="footer"/>
    <w:basedOn w:val="Normal"/>
    <w:link w:val="FooterChar"/>
    <w:uiPriority w:val="99"/>
    <w:unhideWhenUsed/>
    <w:rsid w:val="00994F5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4F5F"/>
  </w:style>
  <w:style w:type="paragraph" w:styleId="ListParagraph">
    <w:name w:val="List Paragraph"/>
    <w:basedOn w:val="Normal"/>
    <w:uiPriority w:val="34"/>
    <w:qFormat/>
    <w:rsid w:val="00EE1C10"/>
    <w:pPr>
      <w:autoSpaceDE/>
      <w:autoSpaceDN/>
      <w:ind w:left="720"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39"/>
    <w:rsid w:val="00EE1C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720B99"/>
    <w:pPr>
      <w:numPr>
        <w:numId w:val="9"/>
      </w:numPr>
    </w:pPr>
  </w:style>
  <w:style w:type="character" w:styleId="Hyperlink">
    <w:name w:val="Hyperlink"/>
    <w:basedOn w:val="DefaultParagraphFont"/>
    <w:uiPriority w:val="99"/>
    <w:unhideWhenUsed/>
    <w:rsid w:val="00A211E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211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trello.com/c/sI7xx1F5/38-deliverable-4-discussion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2</Pages>
  <Words>199</Words>
  <Characters>113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ra, Abhay</dc:creator>
  <cp:keywords/>
  <dc:description/>
  <cp:lastModifiedBy>Arora, Abhay</cp:lastModifiedBy>
  <cp:revision>63</cp:revision>
  <dcterms:created xsi:type="dcterms:W3CDTF">2022-02-03T17:24:00Z</dcterms:created>
  <dcterms:modified xsi:type="dcterms:W3CDTF">2022-04-06T17:14:00Z</dcterms:modified>
</cp:coreProperties>
</file>